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Y="-1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8378"/>
      </w:tblGrid>
      <w:tr w:rsidR="00CA0FF9" w14:paraId="52D29E28" w14:textId="77777777" w:rsidTr="00CA0FF9">
        <w:tc>
          <w:tcPr>
            <w:tcW w:w="2093" w:type="dxa"/>
          </w:tcPr>
          <w:p w14:paraId="64A86A44" w14:textId="77777777" w:rsidR="00CA0FF9" w:rsidRDefault="00CA0FF9" w:rsidP="00CA0FF9">
            <w:pPr>
              <w:jc w:val="center"/>
              <w:rPr>
                <w:b/>
                <w:sz w:val="28"/>
                <w:szCs w:val="28"/>
                <w:lang w:val="en-IN"/>
              </w:rPr>
            </w:pPr>
            <w:r w:rsidRPr="00CA0FF9">
              <w:rPr>
                <w:b/>
                <w:sz w:val="28"/>
                <w:szCs w:val="28"/>
                <w:lang w:val="en-IN"/>
              </w:rPr>
              <w:drawing>
                <wp:inline distT="0" distB="0" distL="0" distR="0" wp14:anchorId="750A579E" wp14:editId="28D0489A">
                  <wp:extent cx="823912" cy="823912"/>
                  <wp:effectExtent l="0" t="0" r="0" b="0"/>
                  <wp:docPr id="2268992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899210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8037" cy="8280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78" w:type="dxa"/>
          </w:tcPr>
          <w:p w14:paraId="2C018EDE" w14:textId="77777777" w:rsidR="00CA0FF9" w:rsidRDefault="00CA0FF9" w:rsidP="00CA0FF9">
            <w:pPr>
              <w:jc w:val="center"/>
              <w:rPr>
                <w:b/>
                <w:sz w:val="28"/>
                <w:szCs w:val="28"/>
                <w:lang w:val="en-IN"/>
              </w:rPr>
            </w:pPr>
            <w:r w:rsidRPr="00CA0FF9">
              <w:rPr>
                <w:b/>
                <w:sz w:val="40"/>
                <w:szCs w:val="40"/>
                <w:lang w:val="en-IN"/>
              </w:rPr>
              <w:t>National Academy of Psychology (NAOP), India</w:t>
            </w:r>
          </w:p>
        </w:tc>
      </w:tr>
    </w:tbl>
    <w:p w14:paraId="72807FB8" w14:textId="24E3CB51" w:rsidR="007145AC" w:rsidRPr="00EE15E6" w:rsidRDefault="004D12F1" w:rsidP="007145AC">
      <w:pPr>
        <w:spacing w:after="0" w:line="240" w:lineRule="auto"/>
        <w:jc w:val="center"/>
        <w:rPr>
          <w:b/>
          <w:sz w:val="28"/>
          <w:szCs w:val="28"/>
          <w:lang w:val="en-IN"/>
        </w:rPr>
      </w:pPr>
      <w:r w:rsidRPr="00EE15E6">
        <w:rPr>
          <w:b/>
          <w:sz w:val="28"/>
          <w:szCs w:val="28"/>
          <w:lang w:val="en-IN"/>
        </w:rPr>
        <w:t xml:space="preserve">National Academy of Psychology Initiative </w:t>
      </w:r>
    </w:p>
    <w:p w14:paraId="46B09C7F" w14:textId="77777777" w:rsidR="007145AC" w:rsidRPr="00EE15E6" w:rsidRDefault="004D12F1" w:rsidP="007145AC">
      <w:pPr>
        <w:spacing w:after="0" w:line="240" w:lineRule="auto"/>
        <w:jc w:val="center"/>
        <w:rPr>
          <w:b/>
          <w:sz w:val="28"/>
          <w:szCs w:val="28"/>
          <w:lang w:val="en-IN"/>
        </w:rPr>
      </w:pPr>
      <w:r w:rsidRPr="00EE15E6">
        <w:rPr>
          <w:b/>
          <w:sz w:val="28"/>
          <w:szCs w:val="28"/>
          <w:lang w:val="en-IN"/>
        </w:rPr>
        <w:t xml:space="preserve">for </w:t>
      </w:r>
    </w:p>
    <w:p w14:paraId="00708849" w14:textId="77777777" w:rsidR="007145AC" w:rsidRPr="00EE15E6" w:rsidRDefault="004D12F1" w:rsidP="007145AC">
      <w:pPr>
        <w:spacing w:after="0" w:line="240" w:lineRule="auto"/>
        <w:jc w:val="center"/>
        <w:rPr>
          <w:b/>
          <w:sz w:val="28"/>
          <w:szCs w:val="28"/>
          <w:lang w:val="en-IN"/>
        </w:rPr>
      </w:pPr>
      <w:r w:rsidRPr="00EE15E6">
        <w:rPr>
          <w:b/>
          <w:sz w:val="28"/>
          <w:szCs w:val="28"/>
          <w:lang w:val="en-IN"/>
        </w:rPr>
        <w:t>Advanced Research Training Seminar (NAOP –</w:t>
      </w:r>
      <w:r w:rsidR="007145AC" w:rsidRPr="00EE15E6">
        <w:rPr>
          <w:b/>
          <w:sz w:val="28"/>
          <w:szCs w:val="28"/>
          <w:lang w:val="en-IN"/>
        </w:rPr>
        <w:t xml:space="preserve"> </w:t>
      </w:r>
      <w:r w:rsidRPr="00EE15E6">
        <w:rPr>
          <w:b/>
          <w:sz w:val="28"/>
          <w:szCs w:val="28"/>
          <w:lang w:val="en-IN"/>
        </w:rPr>
        <w:t>ARTS</w:t>
      </w:r>
      <w:r w:rsidR="00E6338F" w:rsidRPr="00EE15E6">
        <w:rPr>
          <w:b/>
          <w:sz w:val="28"/>
          <w:szCs w:val="28"/>
          <w:lang w:val="en-IN"/>
        </w:rPr>
        <w:t>)</w:t>
      </w:r>
      <w:r w:rsidRPr="00EE15E6">
        <w:rPr>
          <w:b/>
          <w:sz w:val="28"/>
          <w:szCs w:val="28"/>
          <w:lang w:val="en-IN"/>
        </w:rPr>
        <w:t xml:space="preserve"> </w:t>
      </w:r>
    </w:p>
    <w:p w14:paraId="78290B51" w14:textId="77777777" w:rsidR="007145AC" w:rsidRPr="00EE15E6" w:rsidRDefault="007145AC" w:rsidP="00E6338F">
      <w:pPr>
        <w:jc w:val="center"/>
        <w:rPr>
          <w:sz w:val="28"/>
          <w:szCs w:val="28"/>
        </w:rPr>
      </w:pPr>
    </w:p>
    <w:p w14:paraId="59A42879" w14:textId="77777777" w:rsidR="00E6338F" w:rsidRDefault="00E6338F" w:rsidP="00E6793A">
      <w:pPr>
        <w:spacing w:after="0" w:line="240" w:lineRule="auto"/>
        <w:jc w:val="center"/>
      </w:pPr>
      <w:r>
        <w:t xml:space="preserve">Hosted </w:t>
      </w:r>
      <w:r w:rsidR="00D802D0">
        <w:t>by ----------------------</w:t>
      </w:r>
    </w:p>
    <w:p w14:paraId="09B18DB1" w14:textId="77777777" w:rsidR="001D4710" w:rsidRDefault="001D4710" w:rsidP="00E6793A">
      <w:pPr>
        <w:spacing w:after="0" w:line="240" w:lineRule="auto"/>
        <w:jc w:val="center"/>
      </w:pPr>
      <w:proofErr w:type="gramStart"/>
      <w:r>
        <w:t>Date :</w:t>
      </w:r>
      <w:proofErr w:type="gramEnd"/>
      <w:r>
        <w:t xml:space="preserve"> ---------- to -------------</w:t>
      </w:r>
    </w:p>
    <w:p w14:paraId="7B9569B5" w14:textId="77777777" w:rsidR="00EE15E6" w:rsidRDefault="00EE15E6" w:rsidP="00E6793A">
      <w:pPr>
        <w:spacing w:after="0" w:line="240" w:lineRule="auto"/>
        <w:jc w:val="center"/>
      </w:pPr>
    </w:p>
    <w:p w14:paraId="2E053D9D" w14:textId="617378D5" w:rsidR="00E6338F" w:rsidRPr="00CA0FF9" w:rsidRDefault="00E6338F" w:rsidP="00E6338F">
      <w:pPr>
        <w:jc w:val="center"/>
        <w:rPr>
          <w:b/>
          <w:bCs/>
          <w:sz w:val="28"/>
          <w:szCs w:val="28"/>
        </w:rPr>
      </w:pPr>
      <w:r w:rsidRPr="00CA0FF9">
        <w:rPr>
          <w:b/>
          <w:bCs/>
          <w:sz w:val="28"/>
          <w:szCs w:val="28"/>
        </w:rPr>
        <w:t xml:space="preserve">Application Form for </w:t>
      </w:r>
      <w:r w:rsidR="007145AC" w:rsidRPr="00CA0FF9">
        <w:rPr>
          <w:b/>
          <w:bCs/>
          <w:sz w:val="28"/>
          <w:szCs w:val="28"/>
        </w:rPr>
        <w:t xml:space="preserve">Participation in </w:t>
      </w:r>
      <w:r w:rsidRPr="00CA0FF9">
        <w:rPr>
          <w:b/>
          <w:bCs/>
          <w:sz w:val="28"/>
          <w:szCs w:val="28"/>
        </w:rPr>
        <w:t>NAOP-ARTS 202</w:t>
      </w:r>
      <w:r w:rsidR="00CA0FF9" w:rsidRPr="00CA0FF9">
        <w:rPr>
          <w:b/>
          <w:bCs/>
          <w:sz w:val="28"/>
          <w:szCs w:val="28"/>
        </w:rPr>
        <w:t>5-26</w:t>
      </w:r>
    </w:p>
    <w:tbl>
      <w:tblPr>
        <w:tblStyle w:val="TableGrid"/>
        <w:tblW w:w="98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786"/>
        <w:gridCol w:w="5044"/>
      </w:tblGrid>
      <w:tr w:rsidR="00164C02" w:rsidRPr="00EE15E6" w14:paraId="5C3A0BC2" w14:textId="77777777" w:rsidTr="00833C52">
        <w:trPr>
          <w:trHeight w:val="454"/>
        </w:trPr>
        <w:tc>
          <w:tcPr>
            <w:tcW w:w="4786" w:type="dxa"/>
            <w:vAlign w:val="bottom"/>
          </w:tcPr>
          <w:p w14:paraId="1A19896D" w14:textId="77777777" w:rsidR="00116059" w:rsidRPr="00EE15E6" w:rsidRDefault="00116059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60B9E8D2" w14:textId="77777777" w:rsidR="00164C02" w:rsidRPr="00EE15E6" w:rsidRDefault="00A31D64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E15E6">
              <w:rPr>
                <w:rFonts w:cstheme="minorHAns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5044" w:type="dxa"/>
            <w:tcBorders>
              <w:bottom w:val="single" w:sz="4" w:space="0" w:color="auto"/>
            </w:tcBorders>
            <w:vAlign w:val="bottom"/>
          </w:tcPr>
          <w:p w14:paraId="5725B267" w14:textId="77777777" w:rsidR="00164C02" w:rsidRPr="00EE15E6" w:rsidRDefault="00DA27C5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sz w:val="24"/>
                <w:szCs w:val="24"/>
              </w:rPr>
              <w:t>:</w:t>
            </w:r>
          </w:p>
        </w:tc>
      </w:tr>
      <w:tr w:rsidR="00164C02" w:rsidRPr="00EE15E6" w14:paraId="6D368F3D" w14:textId="77777777" w:rsidTr="00833C52">
        <w:trPr>
          <w:trHeight w:val="429"/>
        </w:trPr>
        <w:tc>
          <w:tcPr>
            <w:tcW w:w="4786" w:type="dxa"/>
            <w:vAlign w:val="bottom"/>
          </w:tcPr>
          <w:p w14:paraId="39E1F25C" w14:textId="77777777" w:rsidR="00116059" w:rsidRPr="00EE15E6" w:rsidRDefault="00116059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2C1B87F1" w14:textId="77777777" w:rsidR="00164C02" w:rsidRPr="00EE15E6" w:rsidRDefault="00A31D64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E15E6">
              <w:rPr>
                <w:rFonts w:cstheme="minorHAnsi"/>
                <w:b/>
                <w:bCs/>
                <w:sz w:val="24"/>
                <w:szCs w:val="24"/>
              </w:rPr>
              <w:t>Age</w:t>
            </w:r>
          </w:p>
        </w:tc>
        <w:tc>
          <w:tcPr>
            <w:tcW w:w="50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73AFE32" w14:textId="77777777" w:rsidR="00164C02" w:rsidRPr="00EE15E6" w:rsidRDefault="00DA27C5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sz w:val="24"/>
                <w:szCs w:val="24"/>
              </w:rPr>
              <w:t>:</w:t>
            </w:r>
          </w:p>
        </w:tc>
      </w:tr>
      <w:tr w:rsidR="00164C02" w:rsidRPr="00EE15E6" w14:paraId="709E62B6" w14:textId="77777777" w:rsidTr="00833C52">
        <w:trPr>
          <w:trHeight w:val="454"/>
        </w:trPr>
        <w:tc>
          <w:tcPr>
            <w:tcW w:w="4786" w:type="dxa"/>
            <w:vAlign w:val="bottom"/>
          </w:tcPr>
          <w:p w14:paraId="61221783" w14:textId="77777777" w:rsidR="00116059" w:rsidRPr="00EE15E6" w:rsidRDefault="00116059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73ECDC45" w14:textId="77777777" w:rsidR="00164C02" w:rsidRPr="00EE15E6" w:rsidRDefault="00A31D64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E15E6">
              <w:rPr>
                <w:rFonts w:cstheme="minorHAnsi"/>
                <w:b/>
                <w:bCs/>
                <w:sz w:val="24"/>
                <w:szCs w:val="24"/>
              </w:rPr>
              <w:t>Gender</w:t>
            </w:r>
          </w:p>
        </w:tc>
        <w:tc>
          <w:tcPr>
            <w:tcW w:w="50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CB418B" w14:textId="77777777" w:rsidR="00164C02" w:rsidRPr="00EE15E6" w:rsidRDefault="00DA27C5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sz w:val="24"/>
                <w:szCs w:val="24"/>
              </w:rPr>
              <w:t>:</w:t>
            </w:r>
          </w:p>
        </w:tc>
      </w:tr>
      <w:tr w:rsidR="00164C02" w:rsidRPr="00EE15E6" w14:paraId="5832B8D1" w14:textId="77777777" w:rsidTr="00833C52">
        <w:trPr>
          <w:trHeight w:val="885"/>
        </w:trPr>
        <w:tc>
          <w:tcPr>
            <w:tcW w:w="4786" w:type="dxa"/>
            <w:vAlign w:val="bottom"/>
          </w:tcPr>
          <w:p w14:paraId="073DCB91" w14:textId="77777777" w:rsidR="00B74220" w:rsidRPr="00EE15E6" w:rsidRDefault="00A31D64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b/>
                <w:bCs/>
                <w:sz w:val="24"/>
                <w:szCs w:val="24"/>
              </w:rPr>
              <w:t>Nationality</w:t>
            </w:r>
            <w:r w:rsidRPr="00EE15E6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68B73F6F" w14:textId="77777777" w:rsidR="00164C02" w:rsidRPr="00EE15E6" w:rsidRDefault="00A31D64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i/>
                <w:iCs/>
                <w:sz w:val="24"/>
                <w:szCs w:val="24"/>
              </w:rPr>
              <w:t>(Scholars of all nationalities are</w:t>
            </w:r>
            <w:r w:rsidR="00B74220" w:rsidRPr="00EE15E6">
              <w:rPr>
                <w:rFonts w:cstheme="minorHAnsi"/>
                <w:i/>
                <w:iCs/>
                <w:sz w:val="24"/>
                <w:szCs w:val="24"/>
              </w:rPr>
              <w:t xml:space="preserve"> </w:t>
            </w:r>
            <w:r w:rsidRPr="00EE15E6">
              <w:rPr>
                <w:rFonts w:cstheme="minorHAnsi"/>
                <w:i/>
                <w:iCs/>
                <w:sz w:val="24"/>
                <w:szCs w:val="24"/>
              </w:rPr>
              <w:t>welcome)</w:t>
            </w:r>
          </w:p>
        </w:tc>
        <w:tc>
          <w:tcPr>
            <w:tcW w:w="50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096348" w14:textId="77777777" w:rsidR="00164C02" w:rsidRPr="00EE15E6" w:rsidRDefault="00DA27C5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sz w:val="24"/>
                <w:szCs w:val="24"/>
              </w:rPr>
              <w:t>:</w:t>
            </w:r>
          </w:p>
        </w:tc>
      </w:tr>
      <w:tr w:rsidR="00164C02" w:rsidRPr="00EE15E6" w14:paraId="137046BF" w14:textId="77777777" w:rsidTr="00833C52">
        <w:trPr>
          <w:trHeight w:val="454"/>
        </w:trPr>
        <w:tc>
          <w:tcPr>
            <w:tcW w:w="4786" w:type="dxa"/>
            <w:vAlign w:val="bottom"/>
          </w:tcPr>
          <w:p w14:paraId="2CE906D7" w14:textId="77777777" w:rsidR="00116059" w:rsidRPr="00EE15E6" w:rsidRDefault="00116059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02B82294" w14:textId="77777777" w:rsidR="00164C02" w:rsidRPr="00EE15E6" w:rsidRDefault="00707B82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E15E6">
              <w:rPr>
                <w:rFonts w:cstheme="minorHAnsi"/>
                <w:b/>
                <w:bCs/>
                <w:sz w:val="24"/>
                <w:szCs w:val="24"/>
              </w:rPr>
              <w:t>Present Affiliation</w:t>
            </w:r>
          </w:p>
        </w:tc>
        <w:tc>
          <w:tcPr>
            <w:tcW w:w="50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132B47" w14:textId="77777777" w:rsidR="00164C02" w:rsidRPr="00EE15E6" w:rsidRDefault="00DA27C5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sz w:val="24"/>
                <w:szCs w:val="24"/>
              </w:rPr>
              <w:t>:</w:t>
            </w:r>
          </w:p>
        </w:tc>
      </w:tr>
      <w:tr w:rsidR="00164C02" w:rsidRPr="00EE15E6" w14:paraId="313DD8A8" w14:textId="77777777" w:rsidTr="00833C52">
        <w:trPr>
          <w:trHeight w:val="429"/>
        </w:trPr>
        <w:tc>
          <w:tcPr>
            <w:tcW w:w="4786" w:type="dxa"/>
            <w:vAlign w:val="bottom"/>
          </w:tcPr>
          <w:p w14:paraId="5556D2D8" w14:textId="77777777" w:rsidR="00116059" w:rsidRPr="00EE15E6" w:rsidRDefault="00116059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7EE390EA" w14:textId="77777777" w:rsidR="00164C02" w:rsidRPr="00EE15E6" w:rsidRDefault="00707B82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E15E6">
              <w:rPr>
                <w:rFonts w:cstheme="minorHAnsi"/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50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3B6926" w14:textId="77777777" w:rsidR="00164C02" w:rsidRPr="00EE15E6" w:rsidRDefault="00DA27C5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sz w:val="24"/>
                <w:szCs w:val="24"/>
              </w:rPr>
              <w:t>:</w:t>
            </w:r>
          </w:p>
        </w:tc>
      </w:tr>
      <w:tr w:rsidR="00164C02" w:rsidRPr="00EE15E6" w14:paraId="5BB177A6" w14:textId="77777777" w:rsidTr="00833C52">
        <w:trPr>
          <w:trHeight w:val="454"/>
        </w:trPr>
        <w:tc>
          <w:tcPr>
            <w:tcW w:w="4786" w:type="dxa"/>
            <w:vAlign w:val="bottom"/>
          </w:tcPr>
          <w:p w14:paraId="2CAD76A1" w14:textId="77777777" w:rsidR="00116059" w:rsidRPr="00EE15E6" w:rsidRDefault="00116059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15ACD0EA" w14:textId="77777777" w:rsidR="00701001" w:rsidRPr="00EE15E6" w:rsidRDefault="00707B82" w:rsidP="0011605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E15E6">
              <w:rPr>
                <w:rFonts w:cstheme="minorHAnsi"/>
                <w:b/>
                <w:bCs/>
                <w:sz w:val="24"/>
                <w:szCs w:val="24"/>
              </w:rPr>
              <w:t>Residential Address</w:t>
            </w:r>
          </w:p>
        </w:tc>
        <w:tc>
          <w:tcPr>
            <w:tcW w:w="50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D74CFE" w14:textId="77777777" w:rsidR="00164C02" w:rsidRPr="00EE15E6" w:rsidRDefault="00DA27C5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sz w:val="24"/>
                <w:szCs w:val="24"/>
              </w:rPr>
              <w:t>:</w:t>
            </w:r>
          </w:p>
        </w:tc>
      </w:tr>
      <w:tr w:rsidR="00164C02" w:rsidRPr="00EE15E6" w14:paraId="74161928" w14:textId="77777777" w:rsidTr="00833C52">
        <w:trPr>
          <w:trHeight w:val="429"/>
        </w:trPr>
        <w:tc>
          <w:tcPr>
            <w:tcW w:w="4786" w:type="dxa"/>
            <w:vAlign w:val="bottom"/>
          </w:tcPr>
          <w:p w14:paraId="4248112B" w14:textId="77777777" w:rsidR="00116059" w:rsidRPr="00EE15E6" w:rsidRDefault="00116059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61C76DBE" w14:textId="77777777" w:rsidR="00164C02" w:rsidRPr="00EE15E6" w:rsidRDefault="00707B82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E15E6">
              <w:rPr>
                <w:rFonts w:cstheme="minorHAnsi"/>
                <w:b/>
                <w:bCs/>
                <w:sz w:val="24"/>
                <w:szCs w:val="24"/>
              </w:rPr>
              <w:t>Phone Number/ Mobile Number</w:t>
            </w:r>
          </w:p>
        </w:tc>
        <w:tc>
          <w:tcPr>
            <w:tcW w:w="50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CA0B09" w14:textId="77777777" w:rsidR="00164C02" w:rsidRPr="00EE15E6" w:rsidRDefault="00DA27C5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sz w:val="24"/>
                <w:szCs w:val="24"/>
              </w:rPr>
              <w:t>:</w:t>
            </w:r>
          </w:p>
        </w:tc>
      </w:tr>
      <w:tr w:rsidR="00164C02" w:rsidRPr="00EE15E6" w14:paraId="24043149" w14:textId="77777777" w:rsidTr="00833C52">
        <w:trPr>
          <w:trHeight w:val="454"/>
        </w:trPr>
        <w:tc>
          <w:tcPr>
            <w:tcW w:w="4786" w:type="dxa"/>
            <w:vAlign w:val="bottom"/>
          </w:tcPr>
          <w:p w14:paraId="0ECFF8EA" w14:textId="77777777" w:rsidR="00116059" w:rsidRPr="00EE15E6" w:rsidRDefault="00116059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5B8CD357" w14:textId="77777777" w:rsidR="00DA27C5" w:rsidRPr="00EE15E6" w:rsidRDefault="00485A65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b/>
                <w:bCs/>
                <w:sz w:val="24"/>
                <w:szCs w:val="24"/>
              </w:rPr>
              <w:t>Academic Qualification</w:t>
            </w:r>
            <w:r w:rsidRPr="00EE15E6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04839092" w14:textId="77777777" w:rsidR="007F1904" w:rsidRDefault="00485A65" w:rsidP="00A367BA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EE15E6">
              <w:rPr>
                <w:rFonts w:cstheme="minorHAnsi"/>
                <w:i/>
                <w:iCs/>
                <w:sz w:val="24"/>
                <w:szCs w:val="24"/>
              </w:rPr>
              <w:t xml:space="preserve">(with </w:t>
            </w:r>
            <w:r w:rsidR="002C14A7">
              <w:rPr>
                <w:rFonts w:cstheme="minorHAnsi"/>
                <w:i/>
                <w:iCs/>
                <w:sz w:val="24"/>
                <w:szCs w:val="24"/>
              </w:rPr>
              <w:t xml:space="preserve">a </w:t>
            </w:r>
            <w:r w:rsidRPr="00EE15E6">
              <w:rPr>
                <w:rFonts w:cstheme="minorHAnsi"/>
                <w:i/>
                <w:iCs/>
                <w:sz w:val="24"/>
                <w:szCs w:val="24"/>
              </w:rPr>
              <w:t>copy of credentials)</w:t>
            </w:r>
          </w:p>
          <w:p w14:paraId="4494A27F" w14:textId="464DEEEE" w:rsidR="00164C02" w:rsidRPr="007F1904" w:rsidRDefault="001671E9" w:rsidP="00A367BA">
            <w:pPr>
              <w:rPr>
                <w:rFonts w:cstheme="minorHAnsi"/>
                <w:i/>
                <w:iCs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 xml:space="preserve"> </w:t>
            </w:r>
            <w:r w:rsidR="00842564">
              <w:rPr>
                <w:rFonts w:cstheme="minorHAnsi"/>
                <w:i/>
                <w:iCs/>
                <w:sz w:val="24"/>
                <w:szCs w:val="24"/>
              </w:rPr>
              <w:t>Write details of any two publications</w:t>
            </w:r>
            <w:r w:rsidR="007F1904">
              <w:rPr>
                <w:rFonts w:cstheme="minorHAnsi"/>
                <w:i/>
                <w:iCs/>
                <w:sz w:val="24"/>
                <w:szCs w:val="24"/>
              </w:rPr>
              <w:t>,</w:t>
            </w:r>
          </w:p>
        </w:tc>
        <w:tc>
          <w:tcPr>
            <w:tcW w:w="50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52ABF93" w14:textId="77777777" w:rsidR="00164C02" w:rsidRPr="00EE15E6" w:rsidRDefault="00DA27C5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sz w:val="24"/>
                <w:szCs w:val="24"/>
              </w:rPr>
              <w:t>:</w:t>
            </w:r>
          </w:p>
        </w:tc>
      </w:tr>
      <w:tr w:rsidR="00D51D11" w:rsidRPr="00EE15E6" w14:paraId="6A808B12" w14:textId="77777777" w:rsidTr="00833C52">
        <w:trPr>
          <w:trHeight w:val="454"/>
        </w:trPr>
        <w:tc>
          <w:tcPr>
            <w:tcW w:w="4786" w:type="dxa"/>
            <w:vAlign w:val="bottom"/>
          </w:tcPr>
          <w:p w14:paraId="4FE390EA" w14:textId="77777777" w:rsidR="002D18F8" w:rsidRPr="00EE15E6" w:rsidRDefault="002D18F8" w:rsidP="00D51D11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683B4137" w14:textId="3A6B4AD2" w:rsidR="00D51D11" w:rsidRPr="00EE15E6" w:rsidRDefault="00D51D11" w:rsidP="00D51D11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E15E6">
              <w:rPr>
                <w:rFonts w:cstheme="minorHAnsi"/>
                <w:b/>
                <w:bCs/>
                <w:sz w:val="24"/>
                <w:szCs w:val="24"/>
              </w:rPr>
              <w:t xml:space="preserve">Whether Availing </w:t>
            </w:r>
            <w:r w:rsidR="002C14A7">
              <w:rPr>
                <w:rFonts w:cstheme="minorHAnsi"/>
                <w:b/>
                <w:bCs/>
                <w:sz w:val="24"/>
                <w:szCs w:val="24"/>
              </w:rPr>
              <w:t xml:space="preserve">of </w:t>
            </w:r>
            <w:r w:rsidRPr="00EE15E6">
              <w:rPr>
                <w:rFonts w:cstheme="minorHAnsi"/>
                <w:b/>
                <w:bCs/>
                <w:sz w:val="24"/>
                <w:szCs w:val="24"/>
              </w:rPr>
              <w:t>any Fellowship</w:t>
            </w:r>
          </w:p>
          <w:p w14:paraId="0E3AACF7" w14:textId="77777777" w:rsidR="00D51D11" w:rsidRDefault="00D51D11" w:rsidP="00D51D11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EE15E6">
              <w:rPr>
                <w:rFonts w:cstheme="minorHAnsi"/>
                <w:i/>
                <w:iCs/>
                <w:sz w:val="24"/>
                <w:szCs w:val="24"/>
              </w:rPr>
              <w:t>(If Yes, Name of the fellowship)</w:t>
            </w:r>
          </w:p>
          <w:p w14:paraId="4441BD83" w14:textId="3EA03F71" w:rsidR="001C37B0" w:rsidRPr="00EE15E6" w:rsidRDefault="008E1E64" w:rsidP="00D51D11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Those without salary/fellowship write </w:t>
            </w:r>
            <w:r w:rsidR="00A91C68">
              <w:rPr>
                <w:rFonts w:cstheme="minorHAnsi"/>
                <w:b/>
                <w:bCs/>
                <w:sz w:val="24"/>
                <w:szCs w:val="24"/>
              </w:rPr>
              <w:t>an application for waiver of registration Fee.</w:t>
            </w:r>
          </w:p>
        </w:tc>
        <w:tc>
          <w:tcPr>
            <w:tcW w:w="50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9101EF6" w14:textId="77777777" w:rsidR="00D51D11" w:rsidRPr="00EE15E6" w:rsidRDefault="00DA27C5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sz w:val="24"/>
                <w:szCs w:val="24"/>
              </w:rPr>
              <w:t>:</w:t>
            </w:r>
          </w:p>
        </w:tc>
      </w:tr>
      <w:tr w:rsidR="00164C02" w:rsidRPr="00EE15E6" w14:paraId="4840EB74" w14:textId="77777777" w:rsidTr="00833C52">
        <w:trPr>
          <w:trHeight w:val="454"/>
        </w:trPr>
        <w:tc>
          <w:tcPr>
            <w:tcW w:w="4786" w:type="dxa"/>
            <w:vAlign w:val="bottom"/>
          </w:tcPr>
          <w:p w14:paraId="60642B39" w14:textId="77777777" w:rsidR="004E290C" w:rsidRPr="00EE15E6" w:rsidRDefault="004E290C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7DDB02F1" w14:textId="591C9D50" w:rsidR="00164C02" w:rsidRPr="00EE15E6" w:rsidRDefault="00A70719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E15E6">
              <w:rPr>
                <w:rFonts w:cstheme="minorHAnsi"/>
                <w:b/>
                <w:bCs/>
                <w:sz w:val="24"/>
                <w:szCs w:val="24"/>
              </w:rPr>
              <w:t>Are you a member of NAOP</w:t>
            </w:r>
          </w:p>
          <w:p w14:paraId="560CE491" w14:textId="3343C7D9" w:rsidR="007F2F87" w:rsidRPr="00EE15E6" w:rsidRDefault="007F2F87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E15E6">
              <w:rPr>
                <w:rFonts w:cstheme="minorHAnsi"/>
                <w:i/>
                <w:iCs/>
                <w:sz w:val="24"/>
                <w:szCs w:val="24"/>
              </w:rPr>
              <w:t>(If yes, membership Number</w:t>
            </w:r>
            <w:proofErr w:type="gramStart"/>
            <w:r w:rsidRPr="00EE15E6">
              <w:rPr>
                <w:rFonts w:cstheme="minorHAnsi"/>
                <w:i/>
                <w:iCs/>
                <w:sz w:val="24"/>
                <w:szCs w:val="24"/>
              </w:rPr>
              <w:t>)</w:t>
            </w:r>
            <w:r w:rsidR="001671E9">
              <w:rPr>
                <w:rFonts w:cstheme="minorHAnsi"/>
                <w:i/>
                <w:iCs/>
                <w:sz w:val="24"/>
                <w:szCs w:val="24"/>
              </w:rPr>
              <w:t>,if</w:t>
            </w:r>
            <w:proofErr w:type="gramEnd"/>
            <w:r w:rsidR="001671E9">
              <w:rPr>
                <w:rFonts w:cstheme="minorHAnsi"/>
                <w:i/>
                <w:iCs/>
                <w:sz w:val="24"/>
                <w:szCs w:val="24"/>
              </w:rPr>
              <w:t xml:space="preserve"> not, become a member </w:t>
            </w:r>
          </w:p>
        </w:tc>
        <w:tc>
          <w:tcPr>
            <w:tcW w:w="50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A962D2" w14:textId="77777777" w:rsidR="00164C02" w:rsidRPr="00EE15E6" w:rsidRDefault="00DA27C5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sz w:val="24"/>
                <w:szCs w:val="24"/>
              </w:rPr>
              <w:t>:</w:t>
            </w:r>
          </w:p>
        </w:tc>
      </w:tr>
      <w:tr w:rsidR="00164C02" w:rsidRPr="00EE15E6" w14:paraId="2D4ECA65" w14:textId="77777777" w:rsidTr="00833C52">
        <w:trPr>
          <w:trHeight w:val="454"/>
        </w:trPr>
        <w:tc>
          <w:tcPr>
            <w:tcW w:w="4786" w:type="dxa"/>
            <w:vAlign w:val="bottom"/>
          </w:tcPr>
          <w:p w14:paraId="7D95A0D2" w14:textId="77777777" w:rsidR="00116059" w:rsidRPr="00EE15E6" w:rsidRDefault="00116059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704796C4" w14:textId="6034375F" w:rsidR="00164C02" w:rsidRPr="00EE15E6" w:rsidRDefault="00423164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E15E6">
              <w:rPr>
                <w:rFonts w:cstheme="minorHAnsi"/>
                <w:b/>
                <w:bCs/>
                <w:sz w:val="24"/>
                <w:szCs w:val="24"/>
              </w:rPr>
              <w:t xml:space="preserve">Title of the proposed </w:t>
            </w:r>
            <w:r w:rsidR="007F1904">
              <w:rPr>
                <w:rFonts w:cstheme="minorHAnsi"/>
                <w:b/>
                <w:bCs/>
                <w:sz w:val="24"/>
                <w:szCs w:val="24"/>
              </w:rPr>
              <w:t xml:space="preserve">and </w:t>
            </w:r>
            <w:r w:rsidRPr="00EE15E6">
              <w:rPr>
                <w:rFonts w:cstheme="minorHAnsi"/>
                <w:b/>
                <w:bCs/>
                <w:sz w:val="24"/>
                <w:szCs w:val="24"/>
              </w:rPr>
              <w:t>Research</w:t>
            </w:r>
            <w:r w:rsidR="007F1904">
              <w:rPr>
                <w:rFonts w:cstheme="minorHAnsi"/>
                <w:b/>
                <w:bCs/>
                <w:sz w:val="24"/>
                <w:szCs w:val="24"/>
              </w:rPr>
              <w:t xml:space="preserve"> Interest</w:t>
            </w:r>
          </w:p>
        </w:tc>
        <w:tc>
          <w:tcPr>
            <w:tcW w:w="50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56FCE6C" w14:textId="77777777" w:rsidR="00164C02" w:rsidRPr="00EE15E6" w:rsidRDefault="00DA27C5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sz w:val="24"/>
                <w:szCs w:val="24"/>
              </w:rPr>
              <w:t>:</w:t>
            </w:r>
          </w:p>
        </w:tc>
      </w:tr>
      <w:tr w:rsidR="00164C02" w:rsidRPr="00EE15E6" w14:paraId="67F0E05D" w14:textId="77777777" w:rsidTr="00833C52">
        <w:trPr>
          <w:trHeight w:val="885"/>
        </w:trPr>
        <w:tc>
          <w:tcPr>
            <w:tcW w:w="4786" w:type="dxa"/>
            <w:vAlign w:val="bottom"/>
          </w:tcPr>
          <w:p w14:paraId="42B75145" w14:textId="01982BCD" w:rsidR="00164C02" w:rsidRPr="00EE15E6" w:rsidRDefault="0081643F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lastRenderedPageBreak/>
              <w:t xml:space="preserve">Attach </w:t>
            </w:r>
            <w:r w:rsidR="00510EC1">
              <w:rPr>
                <w:rFonts w:cstheme="minorHAnsi"/>
                <w:b/>
                <w:bCs/>
                <w:sz w:val="24"/>
                <w:szCs w:val="24"/>
              </w:rPr>
              <w:t>a proposal or manuscri</w:t>
            </w:r>
            <w:r w:rsidR="00A75E1D">
              <w:rPr>
                <w:rFonts w:cstheme="minorHAnsi"/>
                <w:b/>
                <w:bCs/>
                <w:sz w:val="24"/>
                <w:szCs w:val="24"/>
              </w:rPr>
              <w:t>pt</w:t>
            </w:r>
            <w:r w:rsidR="00510EC1">
              <w:rPr>
                <w:rFonts w:cstheme="minorHAnsi"/>
                <w:b/>
                <w:bCs/>
                <w:sz w:val="24"/>
                <w:szCs w:val="24"/>
              </w:rPr>
              <w:t xml:space="preserve"> you plan to improve.</w:t>
            </w:r>
          </w:p>
          <w:p w14:paraId="0DB58FF9" w14:textId="73D2A4B3" w:rsidR="00423164" w:rsidRPr="00EE15E6" w:rsidRDefault="00423164" w:rsidP="00A367BA">
            <w:pPr>
              <w:rPr>
                <w:rFonts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50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960F703" w14:textId="77777777" w:rsidR="00164C02" w:rsidRPr="00EE15E6" w:rsidRDefault="00DA27C5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sz w:val="24"/>
                <w:szCs w:val="24"/>
              </w:rPr>
              <w:t>:</w:t>
            </w:r>
          </w:p>
        </w:tc>
      </w:tr>
    </w:tbl>
    <w:p w14:paraId="1EDC4B6B" w14:textId="77777777" w:rsidR="00EE15E6" w:rsidRDefault="00EE15E6" w:rsidP="001D4710">
      <w:pPr>
        <w:tabs>
          <w:tab w:val="left" w:pos="7410"/>
        </w:tabs>
      </w:pPr>
    </w:p>
    <w:p w14:paraId="0446167A" w14:textId="77777777" w:rsidR="00EE15E6" w:rsidRDefault="00EE15E6" w:rsidP="001D4710">
      <w:pPr>
        <w:tabs>
          <w:tab w:val="left" w:pos="7410"/>
        </w:tabs>
      </w:pPr>
    </w:p>
    <w:p w14:paraId="0FD8E831" w14:textId="77777777" w:rsidR="00681F3B" w:rsidRPr="00DD3DA5" w:rsidRDefault="00DD3DA5" w:rsidP="001D4710">
      <w:pPr>
        <w:tabs>
          <w:tab w:val="left" w:pos="7410"/>
        </w:tabs>
        <w:rPr>
          <w:b/>
          <w:bCs/>
        </w:rPr>
      </w:pPr>
      <w:r>
        <w:t>Place:</w:t>
      </w:r>
      <w:r w:rsidR="001D4710">
        <w:tab/>
      </w:r>
      <w:r w:rsidR="001D4710" w:rsidRPr="00DD3DA5">
        <w:rPr>
          <w:b/>
          <w:bCs/>
        </w:rPr>
        <w:t>(</w:t>
      </w:r>
      <w:r w:rsidRPr="00DD3DA5">
        <w:rPr>
          <w:b/>
          <w:bCs/>
        </w:rPr>
        <w:t>SIGNATURE</w:t>
      </w:r>
      <w:r w:rsidR="001D4710" w:rsidRPr="00DD3DA5">
        <w:rPr>
          <w:b/>
          <w:bCs/>
        </w:rPr>
        <w:t>)</w:t>
      </w:r>
    </w:p>
    <w:p w14:paraId="0F50572D" w14:textId="77777777" w:rsidR="00681F3B" w:rsidRDefault="00DD3DA5">
      <w:r>
        <w:t>Date:</w:t>
      </w:r>
    </w:p>
    <w:sectPr w:rsidR="00681F3B" w:rsidSect="00833C52">
      <w:pgSz w:w="12240" w:h="15840"/>
      <w:pgMar w:top="567" w:right="851" w:bottom="794" w:left="1134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ysTQ2MDI1MDY2MzRS0lEKTi0uzszPAykwrAUAbp2sEywAAAA="/>
  </w:docVars>
  <w:rsids>
    <w:rsidRoot w:val="00681F3B"/>
    <w:rsid w:val="00021A8A"/>
    <w:rsid w:val="000F6611"/>
    <w:rsid w:val="00116059"/>
    <w:rsid w:val="00164C02"/>
    <w:rsid w:val="001671E9"/>
    <w:rsid w:val="001C37B0"/>
    <w:rsid w:val="001D4710"/>
    <w:rsid w:val="00207242"/>
    <w:rsid w:val="00241D5A"/>
    <w:rsid w:val="002750AF"/>
    <w:rsid w:val="002C14A7"/>
    <w:rsid w:val="002D18F8"/>
    <w:rsid w:val="00423164"/>
    <w:rsid w:val="00485A65"/>
    <w:rsid w:val="004D12F1"/>
    <w:rsid w:val="004E290C"/>
    <w:rsid w:val="00510EC1"/>
    <w:rsid w:val="00532A72"/>
    <w:rsid w:val="005358B0"/>
    <w:rsid w:val="00681F3B"/>
    <w:rsid w:val="00701001"/>
    <w:rsid w:val="00707B82"/>
    <w:rsid w:val="007145AC"/>
    <w:rsid w:val="00733874"/>
    <w:rsid w:val="007939F1"/>
    <w:rsid w:val="007F1904"/>
    <w:rsid w:val="007F2F87"/>
    <w:rsid w:val="0081643F"/>
    <w:rsid w:val="00833C52"/>
    <w:rsid w:val="00842564"/>
    <w:rsid w:val="008E1E64"/>
    <w:rsid w:val="009B04E6"/>
    <w:rsid w:val="00A31D64"/>
    <w:rsid w:val="00A367BA"/>
    <w:rsid w:val="00A555CC"/>
    <w:rsid w:val="00A70719"/>
    <w:rsid w:val="00A75E1D"/>
    <w:rsid w:val="00A91C68"/>
    <w:rsid w:val="00B74220"/>
    <w:rsid w:val="00C72F9E"/>
    <w:rsid w:val="00C93A3D"/>
    <w:rsid w:val="00CA0FF9"/>
    <w:rsid w:val="00D51D11"/>
    <w:rsid w:val="00D802D0"/>
    <w:rsid w:val="00DA27C5"/>
    <w:rsid w:val="00DD3DA5"/>
    <w:rsid w:val="00E6338F"/>
    <w:rsid w:val="00E6793A"/>
    <w:rsid w:val="00EE1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FB052"/>
  <w15:docId w15:val="{34719EAA-7F46-49D1-972E-6F27CC7FF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72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164C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ali mam</dc:creator>
  <cp:lastModifiedBy>Tushar Singh</cp:lastModifiedBy>
  <cp:revision>15</cp:revision>
  <dcterms:created xsi:type="dcterms:W3CDTF">2022-09-06T15:50:00Z</dcterms:created>
  <dcterms:modified xsi:type="dcterms:W3CDTF">2025-09-26T07:37:00Z</dcterms:modified>
</cp:coreProperties>
</file>